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C998AB" w14:textId="77777777" w:rsidR="0040727B" w:rsidRDefault="00C40254">
      <w:pPr>
        <w:spacing w:beforeLines="50" w:before="156" w:afterLines="50" w:after="156" w:line="360" w:lineRule="auto"/>
        <w:rPr>
          <w:sz w:val="30"/>
          <w:szCs w:val="30"/>
        </w:rPr>
      </w:pPr>
      <w:r>
        <w:rPr>
          <w:rFonts w:hint="eastAsia"/>
          <w:sz w:val="30"/>
          <w:szCs w:val="30"/>
        </w:rPr>
        <w:t>附件</w:t>
      </w:r>
      <w:r>
        <w:rPr>
          <w:sz w:val="30"/>
          <w:szCs w:val="30"/>
        </w:rPr>
        <w:t xml:space="preserve">2 </w:t>
      </w:r>
    </w:p>
    <w:p w14:paraId="01F2C1A0" w14:textId="6AF88499" w:rsidR="0040727B" w:rsidRDefault="00C40254">
      <w:pPr>
        <w:spacing w:beforeLines="50" w:before="156" w:afterLines="50" w:after="156" w:line="360" w:lineRule="auto"/>
        <w:jc w:val="center"/>
        <w:rPr>
          <w:b/>
          <w:bCs/>
          <w:sz w:val="30"/>
          <w:szCs w:val="30"/>
        </w:rPr>
      </w:pPr>
      <w:r>
        <w:rPr>
          <w:rFonts w:hint="eastAsia"/>
          <w:b/>
          <w:bCs/>
          <w:sz w:val="30"/>
          <w:szCs w:val="30"/>
        </w:rPr>
        <w:t>第</w:t>
      </w:r>
      <w:r w:rsidR="008B25DB">
        <w:rPr>
          <w:rFonts w:hint="eastAsia"/>
          <w:b/>
          <w:bCs/>
          <w:sz w:val="30"/>
          <w:szCs w:val="30"/>
        </w:rPr>
        <w:t>七</w:t>
      </w:r>
      <w:r>
        <w:rPr>
          <w:rFonts w:hint="eastAsia"/>
          <w:b/>
          <w:bCs/>
          <w:sz w:val="30"/>
          <w:szCs w:val="30"/>
        </w:rPr>
        <w:t>届全国大学生动物科学专业技能大赛校内选拔赛报名表</w:t>
      </w:r>
    </w:p>
    <w:tbl>
      <w:tblPr>
        <w:tblStyle w:val="a3"/>
        <w:tblpPr w:leftFromText="180" w:rightFromText="180" w:vertAnchor="page" w:horzAnchor="page" w:tblpX="2013" w:tblpY="3225"/>
        <w:tblW w:w="8536" w:type="dxa"/>
        <w:tblLook w:val="04A0" w:firstRow="1" w:lastRow="0" w:firstColumn="1" w:lastColumn="0" w:noHBand="0" w:noVBand="1"/>
      </w:tblPr>
      <w:tblGrid>
        <w:gridCol w:w="1947"/>
        <w:gridCol w:w="2162"/>
        <w:gridCol w:w="1526"/>
        <w:gridCol w:w="2901"/>
      </w:tblGrid>
      <w:tr w:rsidR="0040727B" w14:paraId="620276C9" w14:textId="77777777">
        <w:trPr>
          <w:trHeight w:val="497"/>
        </w:trPr>
        <w:tc>
          <w:tcPr>
            <w:tcW w:w="1947" w:type="dxa"/>
            <w:vAlign w:val="center"/>
          </w:tcPr>
          <w:p w14:paraId="58FAC102" w14:textId="77777777" w:rsidR="0040727B" w:rsidRDefault="00C40254">
            <w:pPr>
              <w:spacing w:line="600" w:lineRule="exact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团队名称</w:t>
            </w:r>
          </w:p>
        </w:tc>
        <w:tc>
          <w:tcPr>
            <w:tcW w:w="6589" w:type="dxa"/>
            <w:gridSpan w:val="3"/>
            <w:vAlign w:val="center"/>
          </w:tcPr>
          <w:p w14:paraId="26CB582D" w14:textId="77777777" w:rsidR="0040727B" w:rsidRDefault="0040727B">
            <w:pPr>
              <w:spacing w:line="600" w:lineRule="exact"/>
              <w:ind w:firstLine="480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</w:p>
        </w:tc>
      </w:tr>
      <w:tr w:rsidR="0040727B" w14:paraId="4CD41829" w14:textId="77777777">
        <w:trPr>
          <w:trHeight w:val="497"/>
        </w:trPr>
        <w:tc>
          <w:tcPr>
            <w:tcW w:w="1947" w:type="dxa"/>
            <w:vAlign w:val="center"/>
          </w:tcPr>
          <w:p w14:paraId="1393DEF4" w14:textId="77777777" w:rsidR="0040727B" w:rsidRDefault="00C40254">
            <w:pPr>
              <w:spacing w:line="600" w:lineRule="exact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联系人电话</w:t>
            </w:r>
          </w:p>
        </w:tc>
        <w:tc>
          <w:tcPr>
            <w:tcW w:w="2162" w:type="dxa"/>
            <w:vAlign w:val="center"/>
          </w:tcPr>
          <w:p w14:paraId="2ADCF9A1" w14:textId="77777777" w:rsidR="0040727B" w:rsidRDefault="0040727B">
            <w:pPr>
              <w:spacing w:line="600" w:lineRule="exact"/>
              <w:ind w:firstLine="480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</w:p>
        </w:tc>
        <w:tc>
          <w:tcPr>
            <w:tcW w:w="1526" w:type="dxa"/>
            <w:vAlign w:val="center"/>
          </w:tcPr>
          <w:p w14:paraId="7A6157CC" w14:textId="77777777" w:rsidR="0040727B" w:rsidRDefault="00C40254">
            <w:pPr>
              <w:spacing w:line="600" w:lineRule="exact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团队人数</w:t>
            </w:r>
          </w:p>
        </w:tc>
        <w:tc>
          <w:tcPr>
            <w:tcW w:w="2901" w:type="dxa"/>
            <w:vAlign w:val="center"/>
          </w:tcPr>
          <w:p w14:paraId="037223CD" w14:textId="77777777" w:rsidR="0040727B" w:rsidRDefault="0040727B">
            <w:pPr>
              <w:spacing w:line="600" w:lineRule="exact"/>
              <w:ind w:firstLine="480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</w:p>
        </w:tc>
      </w:tr>
      <w:tr w:rsidR="0040727B" w14:paraId="10E2D46A" w14:textId="77777777">
        <w:trPr>
          <w:trHeight w:val="497"/>
        </w:trPr>
        <w:tc>
          <w:tcPr>
            <w:tcW w:w="8536" w:type="dxa"/>
            <w:gridSpan w:val="4"/>
            <w:vAlign w:val="center"/>
          </w:tcPr>
          <w:p w14:paraId="7FAFA892" w14:textId="77777777" w:rsidR="0040727B" w:rsidRDefault="00C40254">
            <w:pPr>
              <w:spacing w:line="600" w:lineRule="exact"/>
              <w:ind w:firstLine="480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队员信息</w:t>
            </w:r>
          </w:p>
        </w:tc>
      </w:tr>
      <w:tr w:rsidR="0040727B" w14:paraId="506F9AEE" w14:textId="77777777">
        <w:trPr>
          <w:trHeight w:val="470"/>
        </w:trPr>
        <w:tc>
          <w:tcPr>
            <w:tcW w:w="1947" w:type="dxa"/>
            <w:vAlign w:val="center"/>
          </w:tcPr>
          <w:p w14:paraId="68FBA538" w14:textId="77777777" w:rsidR="0040727B" w:rsidRDefault="00C40254">
            <w:pPr>
              <w:spacing w:line="600" w:lineRule="exact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队长姓名</w:t>
            </w:r>
          </w:p>
        </w:tc>
        <w:tc>
          <w:tcPr>
            <w:tcW w:w="2162" w:type="dxa"/>
            <w:vAlign w:val="center"/>
          </w:tcPr>
          <w:p w14:paraId="18FE56D3" w14:textId="77777777" w:rsidR="0040727B" w:rsidRDefault="0040727B">
            <w:pPr>
              <w:spacing w:line="600" w:lineRule="exact"/>
              <w:ind w:firstLine="480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</w:p>
        </w:tc>
        <w:tc>
          <w:tcPr>
            <w:tcW w:w="1526" w:type="dxa"/>
            <w:vAlign w:val="center"/>
          </w:tcPr>
          <w:p w14:paraId="70558B54" w14:textId="77777777" w:rsidR="0040727B" w:rsidRDefault="00C40254">
            <w:pPr>
              <w:spacing w:line="600" w:lineRule="exact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联系电话</w:t>
            </w:r>
          </w:p>
        </w:tc>
        <w:tc>
          <w:tcPr>
            <w:tcW w:w="2901" w:type="dxa"/>
            <w:vAlign w:val="center"/>
          </w:tcPr>
          <w:p w14:paraId="1CCF1BF1" w14:textId="77777777" w:rsidR="0040727B" w:rsidRDefault="0040727B">
            <w:pPr>
              <w:spacing w:line="600" w:lineRule="exact"/>
              <w:ind w:firstLine="480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</w:p>
        </w:tc>
      </w:tr>
      <w:tr w:rsidR="0040727B" w14:paraId="1ED079ED" w14:textId="77777777">
        <w:trPr>
          <w:trHeight w:val="470"/>
        </w:trPr>
        <w:tc>
          <w:tcPr>
            <w:tcW w:w="1947" w:type="dxa"/>
            <w:vAlign w:val="center"/>
          </w:tcPr>
          <w:p w14:paraId="64978702" w14:textId="77777777" w:rsidR="0040727B" w:rsidRDefault="00C40254">
            <w:pPr>
              <w:spacing w:line="600" w:lineRule="exact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院系</w:t>
            </w:r>
          </w:p>
        </w:tc>
        <w:tc>
          <w:tcPr>
            <w:tcW w:w="2162" w:type="dxa"/>
            <w:vAlign w:val="center"/>
          </w:tcPr>
          <w:p w14:paraId="24233CCF" w14:textId="77777777" w:rsidR="0040727B" w:rsidRDefault="0040727B">
            <w:pPr>
              <w:spacing w:line="600" w:lineRule="exact"/>
              <w:ind w:firstLine="480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</w:p>
        </w:tc>
        <w:tc>
          <w:tcPr>
            <w:tcW w:w="1526" w:type="dxa"/>
            <w:vAlign w:val="center"/>
          </w:tcPr>
          <w:p w14:paraId="76E085F2" w14:textId="77777777" w:rsidR="0040727B" w:rsidRDefault="00C40254">
            <w:pPr>
              <w:spacing w:line="600" w:lineRule="exact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专业</w:t>
            </w:r>
          </w:p>
        </w:tc>
        <w:tc>
          <w:tcPr>
            <w:tcW w:w="2901" w:type="dxa"/>
            <w:vAlign w:val="center"/>
          </w:tcPr>
          <w:p w14:paraId="1E7F9053" w14:textId="77777777" w:rsidR="0040727B" w:rsidRDefault="0040727B">
            <w:pPr>
              <w:spacing w:line="600" w:lineRule="exact"/>
              <w:ind w:firstLine="480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</w:p>
        </w:tc>
      </w:tr>
      <w:tr w:rsidR="0040727B" w14:paraId="333D3133" w14:textId="77777777">
        <w:trPr>
          <w:trHeight w:val="470"/>
        </w:trPr>
        <w:tc>
          <w:tcPr>
            <w:tcW w:w="1947" w:type="dxa"/>
            <w:vAlign w:val="center"/>
          </w:tcPr>
          <w:p w14:paraId="3EE22E4C" w14:textId="77777777" w:rsidR="0040727B" w:rsidRDefault="00C40254">
            <w:pPr>
              <w:spacing w:line="600" w:lineRule="exact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队员1姓名</w:t>
            </w:r>
          </w:p>
        </w:tc>
        <w:tc>
          <w:tcPr>
            <w:tcW w:w="2162" w:type="dxa"/>
            <w:vAlign w:val="center"/>
          </w:tcPr>
          <w:p w14:paraId="0616F21B" w14:textId="77777777" w:rsidR="0040727B" w:rsidRDefault="0040727B">
            <w:pPr>
              <w:spacing w:line="600" w:lineRule="exact"/>
              <w:ind w:firstLine="480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</w:p>
        </w:tc>
        <w:tc>
          <w:tcPr>
            <w:tcW w:w="1526" w:type="dxa"/>
            <w:vAlign w:val="center"/>
          </w:tcPr>
          <w:p w14:paraId="395296C7" w14:textId="77777777" w:rsidR="0040727B" w:rsidRDefault="00C40254">
            <w:pPr>
              <w:spacing w:line="600" w:lineRule="exact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联系电话</w:t>
            </w:r>
          </w:p>
        </w:tc>
        <w:tc>
          <w:tcPr>
            <w:tcW w:w="2901" w:type="dxa"/>
            <w:vAlign w:val="center"/>
          </w:tcPr>
          <w:p w14:paraId="306F2723" w14:textId="77777777" w:rsidR="0040727B" w:rsidRDefault="0040727B">
            <w:pPr>
              <w:spacing w:line="600" w:lineRule="exact"/>
              <w:ind w:firstLine="480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</w:p>
        </w:tc>
      </w:tr>
      <w:tr w:rsidR="0040727B" w14:paraId="79589F41" w14:textId="77777777">
        <w:trPr>
          <w:trHeight w:val="492"/>
        </w:trPr>
        <w:tc>
          <w:tcPr>
            <w:tcW w:w="1947" w:type="dxa"/>
            <w:vAlign w:val="center"/>
          </w:tcPr>
          <w:p w14:paraId="4D952FF1" w14:textId="77777777" w:rsidR="0040727B" w:rsidRDefault="00C40254">
            <w:pPr>
              <w:spacing w:line="600" w:lineRule="exact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院系</w:t>
            </w:r>
          </w:p>
        </w:tc>
        <w:tc>
          <w:tcPr>
            <w:tcW w:w="2162" w:type="dxa"/>
            <w:vAlign w:val="center"/>
          </w:tcPr>
          <w:p w14:paraId="6F5D1627" w14:textId="77777777" w:rsidR="0040727B" w:rsidRDefault="0040727B">
            <w:pPr>
              <w:spacing w:line="600" w:lineRule="exact"/>
              <w:ind w:firstLine="480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</w:p>
        </w:tc>
        <w:tc>
          <w:tcPr>
            <w:tcW w:w="1526" w:type="dxa"/>
            <w:vAlign w:val="center"/>
          </w:tcPr>
          <w:p w14:paraId="6127BBB2" w14:textId="77777777" w:rsidR="0040727B" w:rsidRDefault="00C40254">
            <w:pPr>
              <w:spacing w:line="600" w:lineRule="exact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专业</w:t>
            </w:r>
          </w:p>
        </w:tc>
        <w:tc>
          <w:tcPr>
            <w:tcW w:w="2901" w:type="dxa"/>
            <w:vAlign w:val="center"/>
          </w:tcPr>
          <w:p w14:paraId="4C587A4C" w14:textId="77777777" w:rsidR="0040727B" w:rsidRDefault="0040727B">
            <w:pPr>
              <w:spacing w:line="600" w:lineRule="exact"/>
              <w:ind w:firstLine="480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</w:p>
        </w:tc>
      </w:tr>
      <w:tr w:rsidR="0040727B" w14:paraId="2070ABEF" w14:textId="77777777">
        <w:trPr>
          <w:trHeight w:val="382"/>
        </w:trPr>
        <w:tc>
          <w:tcPr>
            <w:tcW w:w="1947" w:type="dxa"/>
            <w:vAlign w:val="center"/>
          </w:tcPr>
          <w:p w14:paraId="57E28529" w14:textId="77777777" w:rsidR="0040727B" w:rsidRDefault="00C40254">
            <w:pPr>
              <w:spacing w:line="600" w:lineRule="exact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队员</w:t>
            </w:r>
            <w:r>
              <w:rPr>
                <w:rFonts w:ascii="仿宋" w:eastAsia="仿宋" w:hAnsi="仿宋" w:cs="仿宋"/>
                <w:kern w:val="0"/>
                <w:sz w:val="28"/>
                <w:szCs w:val="28"/>
              </w:rPr>
              <w:t>2</w:t>
            </w:r>
            <w:r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姓名</w:t>
            </w:r>
          </w:p>
        </w:tc>
        <w:tc>
          <w:tcPr>
            <w:tcW w:w="2162" w:type="dxa"/>
            <w:vAlign w:val="center"/>
          </w:tcPr>
          <w:p w14:paraId="281B5C2C" w14:textId="77777777" w:rsidR="0040727B" w:rsidRDefault="0040727B">
            <w:pPr>
              <w:spacing w:line="600" w:lineRule="exact"/>
              <w:ind w:firstLine="480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</w:p>
        </w:tc>
        <w:tc>
          <w:tcPr>
            <w:tcW w:w="1526" w:type="dxa"/>
            <w:vAlign w:val="center"/>
          </w:tcPr>
          <w:p w14:paraId="3CABDB80" w14:textId="77777777" w:rsidR="0040727B" w:rsidRDefault="00C40254">
            <w:pPr>
              <w:spacing w:line="600" w:lineRule="exact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联系电话</w:t>
            </w:r>
          </w:p>
        </w:tc>
        <w:tc>
          <w:tcPr>
            <w:tcW w:w="2901" w:type="dxa"/>
            <w:vAlign w:val="center"/>
          </w:tcPr>
          <w:p w14:paraId="28109D56" w14:textId="77777777" w:rsidR="0040727B" w:rsidRDefault="0040727B">
            <w:pPr>
              <w:spacing w:line="600" w:lineRule="exact"/>
              <w:ind w:firstLine="480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</w:p>
        </w:tc>
      </w:tr>
      <w:tr w:rsidR="0040727B" w14:paraId="7B1A6BF7" w14:textId="77777777">
        <w:trPr>
          <w:trHeight w:val="393"/>
        </w:trPr>
        <w:tc>
          <w:tcPr>
            <w:tcW w:w="1947" w:type="dxa"/>
            <w:vAlign w:val="center"/>
          </w:tcPr>
          <w:p w14:paraId="1D80B270" w14:textId="77777777" w:rsidR="0040727B" w:rsidRDefault="00C40254">
            <w:pPr>
              <w:spacing w:line="600" w:lineRule="exact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院系</w:t>
            </w:r>
          </w:p>
        </w:tc>
        <w:tc>
          <w:tcPr>
            <w:tcW w:w="2162" w:type="dxa"/>
            <w:vAlign w:val="center"/>
          </w:tcPr>
          <w:p w14:paraId="6D4A3885" w14:textId="77777777" w:rsidR="0040727B" w:rsidRDefault="0040727B">
            <w:pPr>
              <w:spacing w:line="600" w:lineRule="exact"/>
              <w:ind w:firstLine="480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</w:p>
        </w:tc>
        <w:tc>
          <w:tcPr>
            <w:tcW w:w="1526" w:type="dxa"/>
            <w:vAlign w:val="center"/>
          </w:tcPr>
          <w:p w14:paraId="53672B3E" w14:textId="77777777" w:rsidR="0040727B" w:rsidRDefault="00C40254">
            <w:pPr>
              <w:spacing w:line="600" w:lineRule="exact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专业</w:t>
            </w:r>
          </w:p>
        </w:tc>
        <w:tc>
          <w:tcPr>
            <w:tcW w:w="2901" w:type="dxa"/>
            <w:vAlign w:val="center"/>
          </w:tcPr>
          <w:p w14:paraId="37F2DD23" w14:textId="77777777" w:rsidR="0040727B" w:rsidRDefault="0040727B">
            <w:pPr>
              <w:spacing w:line="600" w:lineRule="exact"/>
              <w:ind w:firstLine="480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</w:p>
        </w:tc>
      </w:tr>
      <w:tr w:rsidR="0040727B" w14:paraId="63C331A9" w14:textId="77777777">
        <w:trPr>
          <w:trHeight w:val="393"/>
        </w:trPr>
        <w:tc>
          <w:tcPr>
            <w:tcW w:w="1947" w:type="dxa"/>
            <w:vAlign w:val="center"/>
          </w:tcPr>
          <w:p w14:paraId="3FACE448" w14:textId="77777777" w:rsidR="0040727B" w:rsidRDefault="00C40254">
            <w:pPr>
              <w:spacing w:line="600" w:lineRule="exact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队员</w:t>
            </w:r>
            <w:r>
              <w:rPr>
                <w:rFonts w:ascii="仿宋" w:eastAsia="仿宋" w:hAnsi="仿宋" w:cs="仿宋"/>
                <w:kern w:val="0"/>
                <w:sz w:val="28"/>
                <w:szCs w:val="28"/>
              </w:rPr>
              <w:t>3</w:t>
            </w:r>
            <w:r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姓名</w:t>
            </w:r>
          </w:p>
        </w:tc>
        <w:tc>
          <w:tcPr>
            <w:tcW w:w="2162" w:type="dxa"/>
            <w:vAlign w:val="center"/>
          </w:tcPr>
          <w:p w14:paraId="66BE7A3E" w14:textId="77777777" w:rsidR="0040727B" w:rsidRDefault="0040727B">
            <w:pPr>
              <w:spacing w:line="600" w:lineRule="exact"/>
              <w:ind w:firstLine="480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</w:p>
        </w:tc>
        <w:tc>
          <w:tcPr>
            <w:tcW w:w="1526" w:type="dxa"/>
            <w:vAlign w:val="center"/>
          </w:tcPr>
          <w:p w14:paraId="34647F6E" w14:textId="77777777" w:rsidR="0040727B" w:rsidRDefault="00C40254">
            <w:pPr>
              <w:spacing w:line="600" w:lineRule="exact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联系电话</w:t>
            </w:r>
          </w:p>
        </w:tc>
        <w:tc>
          <w:tcPr>
            <w:tcW w:w="2901" w:type="dxa"/>
            <w:vAlign w:val="center"/>
          </w:tcPr>
          <w:p w14:paraId="0E796FD0" w14:textId="77777777" w:rsidR="0040727B" w:rsidRDefault="0040727B">
            <w:pPr>
              <w:spacing w:line="600" w:lineRule="exact"/>
              <w:ind w:firstLine="480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</w:p>
        </w:tc>
      </w:tr>
      <w:tr w:rsidR="0040727B" w14:paraId="349D51E2" w14:textId="77777777">
        <w:trPr>
          <w:trHeight w:val="393"/>
        </w:trPr>
        <w:tc>
          <w:tcPr>
            <w:tcW w:w="1947" w:type="dxa"/>
            <w:vAlign w:val="center"/>
          </w:tcPr>
          <w:p w14:paraId="52551BF3" w14:textId="77777777" w:rsidR="0040727B" w:rsidRDefault="00C40254">
            <w:pPr>
              <w:spacing w:line="600" w:lineRule="exact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院系</w:t>
            </w:r>
          </w:p>
        </w:tc>
        <w:tc>
          <w:tcPr>
            <w:tcW w:w="2162" w:type="dxa"/>
            <w:vAlign w:val="center"/>
          </w:tcPr>
          <w:p w14:paraId="261E2746" w14:textId="77777777" w:rsidR="0040727B" w:rsidRDefault="0040727B">
            <w:pPr>
              <w:spacing w:line="600" w:lineRule="exact"/>
              <w:ind w:firstLine="480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</w:p>
        </w:tc>
        <w:tc>
          <w:tcPr>
            <w:tcW w:w="1526" w:type="dxa"/>
            <w:vAlign w:val="center"/>
          </w:tcPr>
          <w:p w14:paraId="6DD574C7" w14:textId="77777777" w:rsidR="0040727B" w:rsidRDefault="00C40254">
            <w:pPr>
              <w:spacing w:line="600" w:lineRule="exact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专业</w:t>
            </w:r>
          </w:p>
        </w:tc>
        <w:tc>
          <w:tcPr>
            <w:tcW w:w="2901" w:type="dxa"/>
            <w:vAlign w:val="center"/>
          </w:tcPr>
          <w:p w14:paraId="30EDFA05" w14:textId="77777777" w:rsidR="0040727B" w:rsidRDefault="0040727B">
            <w:pPr>
              <w:spacing w:line="600" w:lineRule="exact"/>
              <w:ind w:firstLine="480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</w:p>
        </w:tc>
      </w:tr>
      <w:tr w:rsidR="0040727B" w14:paraId="38EE17B9" w14:textId="77777777">
        <w:trPr>
          <w:trHeight w:val="393"/>
        </w:trPr>
        <w:tc>
          <w:tcPr>
            <w:tcW w:w="1947" w:type="dxa"/>
            <w:vAlign w:val="center"/>
          </w:tcPr>
          <w:p w14:paraId="125B0A32" w14:textId="77777777" w:rsidR="0040727B" w:rsidRDefault="00C40254">
            <w:pPr>
              <w:spacing w:line="600" w:lineRule="exact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替补姓名</w:t>
            </w:r>
          </w:p>
        </w:tc>
        <w:tc>
          <w:tcPr>
            <w:tcW w:w="2162" w:type="dxa"/>
            <w:vAlign w:val="center"/>
          </w:tcPr>
          <w:p w14:paraId="49A2D164" w14:textId="77777777" w:rsidR="0040727B" w:rsidRDefault="0040727B">
            <w:pPr>
              <w:spacing w:line="600" w:lineRule="exact"/>
              <w:ind w:firstLine="480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</w:p>
        </w:tc>
        <w:tc>
          <w:tcPr>
            <w:tcW w:w="1526" w:type="dxa"/>
            <w:vAlign w:val="center"/>
          </w:tcPr>
          <w:p w14:paraId="0647D022" w14:textId="77777777" w:rsidR="0040727B" w:rsidRDefault="00C40254">
            <w:pPr>
              <w:spacing w:line="600" w:lineRule="exact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联系电话</w:t>
            </w:r>
          </w:p>
        </w:tc>
        <w:tc>
          <w:tcPr>
            <w:tcW w:w="2901" w:type="dxa"/>
            <w:vAlign w:val="center"/>
          </w:tcPr>
          <w:p w14:paraId="0C0863EC" w14:textId="77777777" w:rsidR="0040727B" w:rsidRDefault="0040727B">
            <w:pPr>
              <w:spacing w:line="600" w:lineRule="exact"/>
              <w:ind w:firstLine="480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</w:p>
        </w:tc>
      </w:tr>
      <w:tr w:rsidR="0040727B" w14:paraId="352550A2" w14:textId="77777777">
        <w:trPr>
          <w:trHeight w:val="393"/>
        </w:trPr>
        <w:tc>
          <w:tcPr>
            <w:tcW w:w="1947" w:type="dxa"/>
            <w:vAlign w:val="center"/>
          </w:tcPr>
          <w:p w14:paraId="2110D685" w14:textId="77777777" w:rsidR="0040727B" w:rsidRDefault="00C40254">
            <w:pPr>
              <w:spacing w:line="600" w:lineRule="exact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院系</w:t>
            </w:r>
          </w:p>
        </w:tc>
        <w:tc>
          <w:tcPr>
            <w:tcW w:w="2162" w:type="dxa"/>
            <w:vAlign w:val="center"/>
          </w:tcPr>
          <w:p w14:paraId="1E027CA4" w14:textId="77777777" w:rsidR="0040727B" w:rsidRDefault="0040727B">
            <w:pPr>
              <w:spacing w:line="600" w:lineRule="exact"/>
              <w:ind w:firstLine="480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</w:p>
        </w:tc>
        <w:tc>
          <w:tcPr>
            <w:tcW w:w="1526" w:type="dxa"/>
            <w:vAlign w:val="center"/>
          </w:tcPr>
          <w:p w14:paraId="60746EA0" w14:textId="77777777" w:rsidR="0040727B" w:rsidRDefault="00C40254">
            <w:pPr>
              <w:spacing w:line="600" w:lineRule="exact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专业</w:t>
            </w:r>
          </w:p>
        </w:tc>
        <w:tc>
          <w:tcPr>
            <w:tcW w:w="2901" w:type="dxa"/>
            <w:vAlign w:val="center"/>
          </w:tcPr>
          <w:p w14:paraId="6DC4E22A" w14:textId="77777777" w:rsidR="0040727B" w:rsidRDefault="0040727B">
            <w:pPr>
              <w:spacing w:line="600" w:lineRule="exact"/>
              <w:ind w:firstLine="480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</w:p>
        </w:tc>
      </w:tr>
      <w:tr w:rsidR="0040727B" w14:paraId="4D86CF28" w14:textId="77777777">
        <w:trPr>
          <w:trHeight w:val="393"/>
        </w:trPr>
        <w:tc>
          <w:tcPr>
            <w:tcW w:w="1947" w:type="dxa"/>
            <w:vAlign w:val="center"/>
          </w:tcPr>
          <w:p w14:paraId="73931590" w14:textId="77777777" w:rsidR="0040727B" w:rsidRDefault="0040727B">
            <w:pPr>
              <w:spacing w:line="600" w:lineRule="exact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</w:p>
          <w:p w14:paraId="6CAF36C9" w14:textId="77777777" w:rsidR="0040727B" w:rsidRDefault="0040727B">
            <w:pPr>
              <w:spacing w:line="600" w:lineRule="exact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</w:p>
          <w:p w14:paraId="18D5B86E" w14:textId="77777777" w:rsidR="0040727B" w:rsidRDefault="00C40254">
            <w:pPr>
              <w:spacing w:line="600" w:lineRule="exact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院系意见</w:t>
            </w:r>
          </w:p>
          <w:p w14:paraId="5A110DBB" w14:textId="77777777" w:rsidR="0040727B" w:rsidRDefault="0040727B">
            <w:pPr>
              <w:spacing w:line="600" w:lineRule="exact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</w:p>
          <w:p w14:paraId="5B489A7F" w14:textId="77777777" w:rsidR="0040727B" w:rsidRDefault="0040727B">
            <w:pPr>
              <w:spacing w:line="600" w:lineRule="exact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</w:p>
        </w:tc>
        <w:tc>
          <w:tcPr>
            <w:tcW w:w="6589" w:type="dxa"/>
            <w:gridSpan w:val="3"/>
            <w:vAlign w:val="center"/>
          </w:tcPr>
          <w:p w14:paraId="0B5BD2A1" w14:textId="77777777" w:rsidR="0040727B" w:rsidRDefault="0040727B">
            <w:pPr>
              <w:spacing w:line="600" w:lineRule="exact"/>
              <w:ind w:firstLine="480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</w:p>
          <w:p w14:paraId="5CAC31D2" w14:textId="77777777" w:rsidR="0040727B" w:rsidRDefault="0040727B">
            <w:pPr>
              <w:spacing w:line="600" w:lineRule="exact"/>
              <w:ind w:firstLine="480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</w:p>
          <w:p w14:paraId="55001C21" w14:textId="77777777" w:rsidR="0040727B" w:rsidRDefault="0040727B">
            <w:pPr>
              <w:spacing w:line="600" w:lineRule="exact"/>
              <w:ind w:firstLine="480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</w:p>
          <w:p w14:paraId="00440BD6" w14:textId="77777777" w:rsidR="0040727B" w:rsidRDefault="0040727B">
            <w:pPr>
              <w:spacing w:line="600" w:lineRule="exact"/>
              <w:ind w:firstLine="480"/>
              <w:jc w:val="center"/>
              <w:rPr>
                <w:rFonts w:ascii="仿宋" w:eastAsia="仿宋" w:hAnsi="仿宋" w:cs="仿宋"/>
                <w:kern w:val="0"/>
                <w:sz w:val="28"/>
                <w:szCs w:val="28"/>
              </w:rPr>
            </w:pPr>
          </w:p>
        </w:tc>
      </w:tr>
    </w:tbl>
    <w:p w14:paraId="47C61723" w14:textId="77777777" w:rsidR="0040727B" w:rsidRDefault="00C40254">
      <w:pPr>
        <w:spacing w:line="360" w:lineRule="auto"/>
        <w:rPr>
          <w:sz w:val="24"/>
        </w:rPr>
      </w:pPr>
      <w:r>
        <w:rPr>
          <w:rFonts w:hint="eastAsia"/>
          <w:sz w:val="24"/>
        </w:rPr>
        <w:t>注：团队名称可自行设计</w:t>
      </w:r>
    </w:p>
    <w:p w14:paraId="60F07577" w14:textId="77777777" w:rsidR="0040727B" w:rsidRDefault="0040727B"/>
    <w:sectPr w:rsidR="0040727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E67097" w14:textId="77777777" w:rsidR="00E2694A" w:rsidRDefault="00E2694A" w:rsidP="008B25DB">
      <w:r>
        <w:separator/>
      </w:r>
    </w:p>
  </w:endnote>
  <w:endnote w:type="continuationSeparator" w:id="0">
    <w:p w14:paraId="39BC4C3C" w14:textId="77777777" w:rsidR="00E2694A" w:rsidRDefault="00E2694A" w:rsidP="008B25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0CBAE4" w14:textId="77777777" w:rsidR="00E2694A" w:rsidRDefault="00E2694A" w:rsidP="008B25DB">
      <w:r>
        <w:separator/>
      </w:r>
    </w:p>
  </w:footnote>
  <w:footnote w:type="continuationSeparator" w:id="0">
    <w:p w14:paraId="35772598" w14:textId="77777777" w:rsidR="00E2694A" w:rsidRDefault="00E2694A" w:rsidP="008B25D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AxN7Y0NDAyMTa2NDNR0lEKTi0uzszPAykwrAUA0NE4riwAAAA="/>
    <w:docVar w:name="commondata" w:val="eyJoZGlkIjoiMjlmODVkMzY4Yjg0ODFmZTg0ZmMyNmQyZDU5OGQ5MDEifQ=="/>
  </w:docVars>
  <w:rsids>
    <w:rsidRoot w:val="2F5C44C8"/>
    <w:rsid w:val="0040727B"/>
    <w:rsid w:val="00535FDF"/>
    <w:rsid w:val="008B25DB"/>
    <w:rsid w:val="00B263D5"/>
    <w:rsid w:val="00B91852"/>
    <w:rsid w:val="00C40254"/>
    <w:rsid w:val="00E2694A"/>
    <w:rsid w:val="2F5C4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D70C1E"/>
  <w15:docId w15:val="{8C3B4FC8-754B-4664-9A89-5B727ED93D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autoRedefine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qFormat/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8B25DB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8B25DB"/>
    <w:rPr>
      <w:rFonts w:ascii="Times New Roman" w:eastAsia="宋体" w:hAnsi="Times New Roman" w:cs="Times New Roman"/>
      <w:kern w:val="2"/>
      <w:sz w:val="18"/>
      <w:szCs w:val="18"/>
    </w:rPr>
  </w:style>
  <w:style w:type="paragraph" w:styleId="a6">
    <w:name w:val="footer"/>
    <w:basedOn w:val="a"/>
    <w:link w:val="a7"/>
    <w:rsid w:val="008B25D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rsid w:val="008B25DB"/>
    <w:rPr>
      <w:rFonts w:ascii="Times New Roman" w:eastAsia="宋体" w:hAnsi="Times New Roman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</Words>
  <Characters>170</Characters>
  <Application>Microsoft Office Word</Application>
  <DocSecurity>0</DocSecurity>
  <Lines>1</Lines>
  <Paragraphs>1</Paragraphs>
  <ScaleCrop>false</ScaleCrop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二胡的弦</dc:creator>
  <cp:lastModifiedBy>Mei Du</cp:lastModifiedBy>
  <cp:revision>2</cp:revision>
  <dcterms:created xsi:type="dcterms:W3CDTF">2026-04-13T04:58:00Z</dcterms:created>
  <dcterms:modified xsi:type="dcterms:W3CDTF">2026-04-13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C42AD36016264B7785BEFBB76E28BD4F_11</vt:lpwstr>
  </property>
</Properties>
</file>